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nts/font4.odttf" ContentType="application/vnd.openxmlformats-officedocument.obfuscatedFont"/>
  <Override PartName="/word/fonts/font5.odttf" ContentType="application/vnd.openxmlformats-officedocument.obfuscatedFont"/>
  <Override PartName="/word/fonts/font6.odttf" ContentType="application/vnd.openxmlformats-officedocument.obfuscatedFont"/>
  <Override PartName="/word/fonts/font7.odttf" ContentType="application/vnd.openxmlformats-officedocument.obfuscatedFont"/>
  <Override PartName="/word/fonts/font8.odttf" ContentType="application/vnd.openxmlformats-officedocument.obfuscatedFont"/>
  <Override PartName="/word/fonts/font9.odttf" ContentType="application/vnd.openxmlformats-officedocument.obfuscatedFont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1FF5834">
      <w:pPr>
        <w:adjustRightInd w:val="0"/>
        <w:snapToGrid w:val="0"/>
        <w:spacing w:after="0"/>
        <w:ind w:firstLine="0" w:firstLineChars="0"/>
        <w:rPr>
          <w:rFonts w:eastAsia="黑体" w:cs="Times New Roman"/>
          <w:szCs w:val="32"/>
        </w:rPr>
      </w:pPr>
      <w:bookmarkStart w:id="0" w:name="_GoBack"/>
      <w:bookmarkEnd w:id="0"/>
      <w:r>
        <w:rPr>
          <w:rFonts w:eastAsia="黑体" w:cs="Times New Roman"/>
          <w:szCs w:val="32"/>
        </w:rPr>
        <w:t>附件2</w:t>
      </w:r>
    </w:p>
    <w:p w14:paraId="1F086996">
      <w:pPr>
        <w:adjustRightInd w:val="0"/>
        <w:snapToGrid w:val="0"/>
        <w:spacing w:after="0"/>
        <w:ind w:firstLine="0" w:firstLineChars="0"/>
        <w:rPr>
          <w:rFonts w:eastAsia="黑体" w:cs="Times New Roman"/>
          <w:szCs w:val="32"/>
        </w:rPr>
      </w:pPr>
    </w:p>
    <w:p w14:paraId="1884FFD2">
      <w:pPr>
        <w:ind w:firstLine="0" w:firstLineChars="0"/>
        <w:jc w:val="center"/>
      </w:pPr>
      <w:r>
        <w:rPr>
          <w:rFonts w:hint="eastAsia" w:eastAsia="方正小标宋简体" w:cs="Times New Roman"/>
          <w:sz w:val="44"/>
          <w:szCs w:val="44"/>
        </w:rPr>
        <w:t>浙江省“双碳”综合服务商申报表</w:t>
      </w:r>
    </w:p>
    <w:tbl>
      <w:tblPr>
        <w:tblStyle w:val="10"/>
        <w:tblW w:w="851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55"/>
        <w:gridCol w:w="2976"/>
        <w:gridCol w:w="1805"/>
        <w:gridCol w:w="2179"/>
      </w:tblGrid>
      <w:tr w14:paraId="361B0ED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6" w:hRule="atLeast"/>
          <w:jc w:val="center"/>
        </w:trPr>
        <w:tc>
          <w:tcPr>
            <w:tcW w:w="1555" w:type="dxa"/>
            <w:vAlign w:val="center"/>
          </w:tcPr>
          <w:p w14:paraId="18861C65">
            <w:pPr>
              <w:spacing w:after="0" w:line="360" w:lineRule="exact"/>
              <w:ind w:firstLine="0" w:firstLineChars="0"/>
              <w:jc w:val="center"/>
              <w:rPr>
                <w:rFonts w:ascii="黑体" w:hAnsi="黑体" w:eastAsia="黑体"/>
                <w:sz w:val="24"/>
              </w:rPr>
            </w:pPr>
            <w:r>
              <w:rPr>
                <w:rFonts w:hint="eastAsia" w:ascii="黑体" w:hAnsi="黑体" w:eastAsia="黑体"/>
                <w:sz w:val="24"/>
              </w:rPr>
              <w:t>名称</w:t>
            </w:r>
          </w:p>
        </w:tc>
        <w:tc>
          <w:tcPr>
            <w:tcW w:w="2976" w:type="dxa"/>
            <w:vAlign w:val="center"/>
          </w:tcPr>
          <w:p w14:paraId="0AF2890D">
            <w:pPr>
              <w:spacing w:after="0" w:line="360" w:lineRule="exact"/>
              <w:ind w:firstLine="0" w:firstLineChars="0"/>
              <w:rPr>
                <w:sz w:val="24"/>
              </w:rPr>
            </w:pPr>
          </w:p>
        </w:tc>
        <w:tc>
          <w:tcPr>
            <w:tcW w:w="1805" w:type="dxa"/>
            <w:vAlign w:val="center"/>
          </w:tcPr>
          <w:p w14:paraId="0B2CCE03">
            <w:pPr>
              <w:spacing w:after="0" w:line="360" w:lineRule="exact"/>
              <w:ind w:firstLine="0" w:firstLineChars="0"/>
              <w:jc w:val="center"/>
              <w:rPr>
                <w:sz w:val="24"/>
              </w:rPr>
            </w:pPr>
            <w:r>
              <w:rPr>
                <w:rFonts w:hint="eastAsia" w:ascii="黑体" w:hAnsi="黑体" w:eastAsia="黑体"/>
                <w:sz w:val="24"/>
              </w:rPr>
              <w:t>统一社会信用代码</w:t>
            </w:r>
          </w:p>
        </w:tc>
        <w:tc>
          <w:tcPr>
            <w:tcW w:w="2179" w:type="dxa"/>
            <w:vAlign w:val="center"/>
          </w:tcPr>
          <w:p w14:paraId="7B6417C0">
            <w:pPr>
              <w:spacing w:after="0" w:line="360" w:lineRule="exact"/>
              <w:ind w:firstLine="0" w:firstLineChars="0"/>
              <w:rPr>
                <w:sz w:val="24"/>
              </w:rPr>
            </w:pPr>
          </w:p>
        </w:tc>
      </w:tr>
      <w:tr w14:paraId="606B3FA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6" w:hRule="atLeast"/>
          <w:jc w:val="center"/>
        </w:trPr>
        <w:tc>
          <w:tcPr>
            <w:tcW w:w="1555" w:type="dxa"/>
            <w:vAlign w:val="center"/>
          </w:tcPr>
          <w:p w14:paraId="464F9EBD">
            <w:pPr>
              <w:spacing w:after="0" w:line="360" w:lineRule="exact"/>
              <w:ind w:firstLine="0" w:firstLineChars="0"/>
              <w:jc w:val="center"/>
              <w:rPr>
                <w:rFonts w:ascii="黑体" w:hAnsi="黑体" w:eastAsia="黑体"/>
                <w:sz w:val="24"/>
              </w:rPr>
            </w:pPr>
            <w:r>
              <w:rPr>
                <w:rFonts w:hint="eastAsia" w:ascii="黑体" w:hAnsi="黑体" w:eastAsia="黑体"/>
                <w:sz w:val="24"/>
              </w:rPr>
              <w:t>联系人</w:t>
            </w:r>
          </w:p>
        </w:tc>
        <w:tc>
          <w:tcPr>
            <w:tcW w:w="2976" w:type="dxa"/>
            <w:vAlign w:val="center"/>
          </w:tcPr>
          <w:p w14:paraId="2F9DD2D6">
            <w:pPr>
              <w:spacing w:after="0" w:line="360" w:lineRule="exact"/>
              <w:ind w:firstLine="0" w:firstLineChars="0"/>
              <w:rPr>
                <w:sz w:val="24"/>
              </w:rPr>
            </w:pPr>
          </w:p>
        </w:tc>
        <w:tc>
          <w:tcPr>
            <w:tcW w:w="1805" w:type="dxa"/>
            <w:vAlign w:val="center"/>
          </w:tcPr>
          <w:p w14:paraId="6055EE4B">
            <w:pPr>
              <w:spacing w:after="0" w:line="360" w:lineRule="exact"/>
              <w:ind w:firstLine="0" w:firstLineChars="0"/>
              <w:jc w:val="center"/>
              <w:rPr>
                <w:sz w:val="24"/>
              </w:rPr>
            </w:pPr>
            <w:r>
              <w:rPr>
                <w:rFonts w:hint="eastAsia" w:ascii="黑体" w:hAnsi="黑体" w:eastAsia="黑体"/>
                <w:sz w:val="24"/>
              </w:rPr>
              <w:t>联系方式</w:t>
            </w:r>
          </w:p>
        </w:tc>
        <w:tc>
          <w:tcPr>
            <w:tcW w:w="2179" w:type="dxa"/>
            <w:vAlign w:val="center"/>
          </w:tcPr>
          <w:p w14:paraId="453BAF46">
            <w:pPr>
              <w:spacing w:after="0" w:line="360" w:lineRule="exact"/>
              <w:ind w:firstLine="0" w:firstLineChars="0"/>
              <w:rPr>
                <w:sz w:val="24"/>
              </w:rPr>
            </w:pPr>
          </w:p>
        </w:tc>
      </w:tr>
      <w:tr w14:paraId="53CEB8B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6" w:hRule="atLeast"/>
          <w:jc w:val="center"/>
        </w:trPr>
        <w:tc>
          <w:tcPr>
            <w:tcW w:w="1555" w:type="dxa"/>
            <w:vAlign w:val="center"/>
          </w:tcPr>
          <w:p w14:paraId="00E9ADC7">
            <w:pPr>
              <w:spacing w:after="0" w:line="360" w:lineRule="exact"/>
              <w:ind w:firstLine="0" w:firstLineChars="0"/>
              <w:jc w:val="center"/>
              <w:rPr>
                <w:rFonts w:ascii="黑体" w:hAnsi="黑体" w:eastAsia="黑体"/>
                <w:sz w:val="24"/>
              </w:rPr>
            </w:pPr>
            <w:r>
              <w:rPr>
                <w:rFonts w:hint="eastAsia" w:ascii="黑体" w:hAnsi="黑体" w:eastAsia="黑体"/>
                <w:sz w:val="24"/>
              </w:rPr>
              <w:t>服务商类别</w:t>
            </w:r>
          </w:p>
        </w:tc>
        <w:tc>
          <w:tcPr>
            <w:tcW w:w="6960" w:type="dxa"/>
            <w:gridSpan w:val="3"/>
            <w:vAlign w:val="center"/>
          </w:tcPr>
          <w:p w14:paraId="67EA0B67">
            <w:pPr>
              <w:spacing w:after="0" w:line="360" w:lineRule="exact"/>
              <w:ind w:firstLine="0" w:firstLineChars="0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□综合改造服务商  □专项改造服务商  </w:t>
            </w:r>
          </w:p>
          <w:p w14:paraId="44E6F9A5">
            <w:pPr>
              <w:spacing w:after="0" w:line="360" w:lineRule="exact"/>
              <w:ind w:firstLine="0" w:firstLineChars="0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□节能降碳设备产品制造商  □第三方咨询服务机构  </w:t>
            </w:r>
          </w:p>
        </w:tc>
      </w:tr>
      <w:tr w14:paraId="670B5B0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03" w:hRule="atLeast"/>
          <w:jc w:val="center"/>
        </w:trPr>
        <w:tc>
          <w:tcPr>
            <w:tcW w:w="1555" w:type="dxa"/>
            <w:vAlign w:val="center"/>
          </w:tcPr>
          <w:p w14:paraId="1C81CCAE">
            <w:pPr>
              <w:spacing w:after="0" w:line="360" w:lineRule="exact"/>
              <w:ind w:firstLine="0" w:firstLineChars="0"/>
              <w:jc w:val="center"/>
              <w:rPr>
                <w:rFonts w:ascii="黑体" w:hAnsi="黑体" w:eastAsia="黑体"/>
                <w:sz w:val="24"/>
              </w:rPr>
            </w:pPr>
            <w:r>
              <w:rPr>
                <w:rFonts w:hint="eastAsia" w:ascii="黑体" w:hAnsi="黑体" w:eastAsia="黑体"/>
                <w:sz w:val="24"/>
              </w:rPr>
              <w:t>简介</w:t>
            </w:r>
          </w:p>
        </w:tc>
        <w:tc>
          <w:tcPr>
            <w:tcW w:w="6960" w:type="dxa"/>
            <w:gridSpan w:val="3"/>
            <w:vAlign w:val="center"/>
          </w:tcPr>
          <w:p w14:paraId="762E7A5D">
            <w:pPr>
              <w:spacing w:after="0" w:line="360" w:lineRule="exact"/>
              <w:ind w:firstLine="0" w:firstLineChars="0"/>
              <w:rPr>
                <w:sz w:val="24"/>
              </w:rPr>
            </w:pPr>
            <w:r>
              <w:rPr>
                <w:rFonts w:hint="eastAsia"/>
                <w:sz w:val="24"/>
              </w:rPr>
              <w:t>（</w:t>
            </w:r>
            <w:r>
              <w:rPr>
                <w:sz w:val="24"/>
              </w:rPr>
              <w:t>300</w:t>
            </w:r>
            <w:r>
              <w:rPr>
                <w:rFonts w:hint="eastAsia"/>
                <w:sz w:val="24"/>
              </w:rPr>
              <w:t>字内）</w:t>
            </w:r>
          </w:p>
        </w:tc>
      </w:tr>
      <w:tr w14:paraId="2422091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55" w:hRule="atLeast"/>
          <w:jc w:val="center"/>
        </w:trPr>
        <w:tc>
          <w:tcPr>
            <w:tcW w:w="1555" w:type="dxa"/>
            <w:vAlign w:val="center"/>
          </w:tcPr>
          <w:p w14:paraId="5287BA56">
            <w:pPr>
              <w:spacing w:after="0" w:line="360" w:lineRule="exact"/>
              <w:ind w:firstLine="0" w:firstLineChars="0"/>
              <w:jc w:val="center"/>
              <w:rPr>
                <w:rFonts w:ascii="黑体" w:hAnsi="黑体" w:eastAsia="黑体"/>
                <w:sz w:val="24"/>
              </w:rPr>
            </w:pPr>
            <w:r>
              <w:rPr>
                <w:rFonts w:hint="eastAsia" w:ascii="黑体" w:hAnsi="黑体" w:eastAsia="黑体"/>
                <w:sz w:val="24"/>
              </w:rPr>
              <w:t>专业能力</w:t>
            </w:r>
          </w:p>
        </w:tc>
        <w:tc>
          <w:tcPr>
            <w:tcW w:w="6960" w:type="dxa"/>
            <w:gridSpan w:val="3"/>
            <w:vAlign w:val="center"/>
          </w:tcPr>
          <w:p w14:paraId="054179F1">
            <w:pPr>
              <w:spacing w:after="0" w:line="360" w:lineRule="exact"/>
              <w:ind w:firstLine="0" w:firstLineChars="0"/>
              <w:rPr>
                <w:sz w:val="24"/>
              </w:rPr>
            </w:pPr>
            <w:r>
              <w:rPr>
                <w:rFonts w:hint="eastAsia"/>
                <w:sz w:val="24"/>
              </w:rPr>
              <w:t>（简要说明专业技术人员、装备，相关专利、技术、资质、荣誉等情况，并提供相应证明材料，5</w:t>
            </w:r>
            <w:r>
              <w:rPr>
                <w:sz w:val="24"/>
              </w:rPr>
              <w:t>00</w:t>
            </w:r>
            <w:r>
              <w:rPr>
                <w:rFonts w:hint="eastAsia"/>
                <w:sz w:val="24"/>
              </w:rPr>
              <w:t>字以内）</w:t>
            </w:r>
          </w:p>
        </w:tc>
      </w:tr>
      <w:tr w14:paraId="3BC7B42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05" w:hRule="atLeast"/>
          <w:jc w:val="center"/>
        </w:trPr>
        <w:tc>
          <w:tcPr>
            <w:tcW w:w="1555" w:type="dxa"/>
            <w:vAlign w:val="center"/>
          </w:tcPr>
          <w:p w14:paraId="245B3793">
            <w:pPr>
              <w:spacing w:after="0" w:line="360" w:lineRule="exact"/>
              <w:ind w:firstLine="0" w:firstLineChars="0"/>
              <w:jc w:val="center"/>
              <w:rPr>
                <w:rFonts w:ascii="黑体" w:hAnsi="黑体" w:eastAsia="黑体"/>
                <w:sz w:val="24"/>
              </w:rPr>
            </w:pPr>
            <w:r>
              <w:rPr>
                <w:rFonts w:hint="eastAsia" w:ascii="黑体" w:hAnsi="黑体" w:eastAsia="黑体"/>
                <w:sz w:val="24"/>
              </w:rPr>
              <w:t>服务业绩</w:t>
            </w:r>
          </w:p>
        </w:tc>
        <w:tc>
          <w:tcPr>
            <w:tcW w:w="6960" w:type="dxa"/>
            <w:gridSpan w:val="3"/>
            <w:vAlign w:val="center"/>
          </w:tcPr>
          <w:p w14:paraId="0AB98B7B">
            <w:pPr>
              <w:spacing w:after="0" w:line="360" w:lineRule="exact"/>
              <w:ind w:firstLine="0" w:firstLineChars="0"/>
              <w:rPr>
                <w:sz w:val="24"/>
              </w:rPr>
            </w:pPr>
            <w:r>
              <w:rPr>
                <w:rFonts w:hint="eastAsia"/>
                <w:sz w:val="24"/>
              </w:rPr>
              <w:t>（简要说明成功服务案例名称、服务内容及成效等，并提供相应证明材料，单个案例不超过2</w:t>
            </w:r>
            <w:r>
              <w:rPr>
                <w:sz w:val="24"/>
              </w:rPr>
              <w:t>00</w:t>
            </w:r>
            <w:r>
              <w:rPr>
                <w:rFonts w:hint="eastAsia"/>
                <w:sz w:val="24"/>
              </w:rPr>
              <w:t>字，合计不超过</w:t>
            </w:r>
            <w:r>
              <w:rPr>
                <w:sz w:val="24"/>
              </w:rPr>
              <w:t>800</w:t>
            </w:r>
            <w:r>
              <w:rPr>
                <w:rFonts w:hint="eastAsia"/>
                <w:sz w:val="24"/>
              </w:rPr>
              <w:t>字）</w:t>
            </w:r>
          </w:p>
        </w:tc>
      </w:tr>
      <w:tr w14:paraId="4CC0E63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24" w:hRule="atLeast"/>
          <w:jc w:val="center"/>
        </w:trPr>
        <w:tc>
          <w:tcPr>
            <w:tcW w:w="1555" w:type="dxa"/>
            <w:vAlign w:val="center"/>
          </w:tcPr>
          <w:p w14:paraId="468FF0FC">
            <w:pPr>
              <w:spacing w:after="0" w:line="360" w:lineRule="exact"/>
              <w:ind w:firstLine="0" w:firstLineChars="0"/>
              <w:jc w:val="center"/>
              <w:rPr>
                <w:rFonts w:ascii="黑体" w:hAnsi="黑体" w:eastAsia="黑体"/>
                <w:sz w:val="24"/>
              </w:rPr>
            </w:pPr>
            <w:r>
              <w:rPr>
                <w:rFonts w:hint="eastAsia" w:ascii="黑体" w:hAnsi="黑体" w:eastAsia="黑体"/>
                <w:sz w:val="24"/>
              </w:rPr>
              <w:t>申报材料</w:t>
            </w:r>
          </w:p>
          <w:p w14:paraId="51ECFE12">
            <w:pPr>
              <w:spacing w:after="0" w:line="360" w:lineRule="exact"/>
              <w:ind w:firstLine="0" w:firstLineChars="0"/>
              <w:jc w:val="center"/>
              <w:rPr>
                <w:rFonts w:ascii="黑体" w:hAnsi="黑体" w:eastAsia="黑体"/>
                <w:sz w:val="24"/>
              </w:rPr>
            </w:pPr>
            <w:r>
              <w:rPr>
                <w:rFonts w:hint="eastAsia" w:ascii="黑体" w:hAnsi="黑体" w:eastAsia="黑体"/>
                <w:sz w:val="24"/>
              </w:rPr>
              <w:t>真实性承诺</w:t>
            </w:r>
          </w:p>
        </w:tc>
        <w:tc>
          <w:tcPr>
            <w:tcW w:w="6960" w:type="dxa"/>
            <w:gridSpan w:val="3"/>
            <w:vAlign w:val="center"/>
          </w:tcPr>
          <w:p w14:paraId="0EF40D88">
            <w:pPr>
              <w:spacing w:after="0" w:line="360" w:lineRule="exact"/>
              <w:ind w:firstLine="0" w:firstLineChars="0"/>
              <w:rPr>
                <w:sz w:val="24"/>
              </w:rPr>
            </w:pPr>
          </w:p>
          <w:p w14:paraId="5F91DCCD">
            <w:pPr>
              <w:spacing w:after="0" w:line="360" w:lineRule="exact"/>
              <w:ind w:firstLine="0" w:firstLineChars="0"/>
              <w:rPr>
                <w:sz w:val="24"/>
              </w:rPr>
            </w:pPr>
          </w:p>
          <w:p w14:paraId="7180B481">
            <w:pPr>
              <w:spacing w:after="0" w:line="360" w:lineRule="exact"/>
              <w:ind w:firstLine="0" w:firstLineChars="0"/>
              <w:rPr>
                <w:sz w:val="24"/>
              </w:rPr>
            </w:pPr>
          </w:p>
          <w:p w14:paraId="0546F9D3">
            <w:pPr>
              <w:spacing w:after="0" w:line="360" w:lineRule="exact"/>
              <w:ind w:firstLine="0" w:firstLineChars="0"/>
              <w:jc w:val="right"/>
              <w:rPr>
                <w:sz w:val="24"/>
              </w:rPr>
            </w:pPr>
            <w:r>
              <w:rPr>
                <w:rFonts w:hint="eastAsia"/>
                <w:sz w:val="24"/>
              </w:rPr>
              <w:t>单位（盖章）</w:t>
            </w:r>
          </w:p>
          <w:p w14:paraId="3DC84AA2">
            <w:pPr>
              <w:spacing w:after="0" w:line="360" w:lineRule="exact"/>
              <w:ind w:firstLine="0" w:firstLineChars="0"/>
              <w:jc w:val="right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</w:t>
            </w:r>
            <w:r>
              <w:rPr>
                <w:sz w:val="24"/>
              </w:rPr>
              <w:t xml:space="preserve">  </w:t>
            </w:r>
            <w:r>
              <w:rPr>
                <w:rFonts w:hint="eastAsia"/>
                <w:sz w:val="24"/>
              </w:rPr>
              <w:t xml:space="preserve">年 </w:t>
            </w:r>
            <w:r>
              <w:rPr>
                <w:sz w:val="24"/>
              </w:rPr>
              <w:t xml:space="preserve">  </w:t>
            </w:r>
            <w:r>
              <w:rPr>
                <w:rFonts w:hint="eastAsia"/>
                <w:sz w:val="24"/>
              </w:rPr>
              <w:t xml:space="preserve">月 </w:t>
            </w:r>
            <w:r>
              <w:rPr>
                <w:sz w:val="24"/>
              </w:rPr>
              <w:t xml:space="preserve">  </w:t>
            </w:r>
            <w:r>
              <w:rPr>
                <w:rFonts w:hint="eastAsia"/>
                <w:sz w:val="24"/>
              </w:rPr>
              <w:t>日</w:t>
            </w:r>
          </w:p>
        </w:tc>
      </w:tr>
    </w:tbl>
    <w:p w14:paraId="2515B035">
      <w:pPr>
        <w:adjustRightInd w:val="0"/>
        <w:snapToGrid w:val="0"/>
        <w:spacing w:after="0"/>
        <w:ind w:firstLine="640"/>
        <w:rPr>
          <w:rFonts w:eastAsia="黑体" w:cs="Times New Roman"/>
          <w:szCs w:val="32"/>
        </w:rPr>
      </w:pPr>
    </w:p>
    <w:sectPr>
      <w:headerReference r:id="rId5" w:type="default"/>
      <w:footerReference r:id="rId6" w:type="default"/>
      <w:pgSz w:w="11906" w:h="16838"/>
      <w:pgMar w:top="1440" w:right="1474" w:bottom="1440" w:left="1587" w:header="851" w:footer="992" w:gutter="0"/>
      <w:cols w:space="0" w:num="1"/>
      <w:docGrid w:type="lines" w:linePitch="319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640"/>
      </w:pPr>
      <w:r>
        <w:separator/>
      </w:r>
    </w:p>
  </w:endnote>
  <w:endnote w:type="continuationSeparator" w:id="1">
    <w:p>
      <w:pPr>
        <w:spacing w:line="240" w:lineRule="auto"/>
        <w:ind w:firstLine="64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  <w:embedRegular r:id="rId1" w:fontKey="{B921101E-830A-42A8-875F-48DA955EBFFB}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  <w:embedRegular r:id="rId2" w:fontKey="{71102A2C-878A-42A0-B36E-ED90785424A7}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  <w:embedRegular r:id="rId3" w:fontKey="{F1D9F83A-E586-480F-990B-244800B9E6C1}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  <w:embedRegular r:id="rId4" w:fontKey="{A7046C02-6444-449C-BC0C-CAAE17318384}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  <w:embedRegular r:id="rId5" w:fontKey="{A5F71169-4EF9-4243-8072-F211448FD084}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  <w:embedRegular r:id="rId6" w:fontKey="{79B9C462-A78A-480A-B20C-133FDF2367E0}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  <w:embedRegular r:id="rId7" w:fontKey="{E19FE37D-0917-48E1-9E06-D95FB1F72F9C}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  <w:embedRegular r:id="rId8" w:fontKey="{5FA4642C-3745-4D8E-B7CE-030A4CBDA529}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楷体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  <w:embedRegular r:id="rId9" w:fontKey="{0ABF6922-36D5-47EE-B67D-83348607D478}"/>
  </w:font>
  <w:font w:name="方正书宋_GBK">
    <w:altName w:val="微软雅黑"/>
    <w:panose1 w:val="00000000000000000000"/>
    <w:charset w:val="86"/>
    <w:family w:val="auto"/>
    <w:pitch w:val="default"/>
    <w:sig w:usb0="00000000" w:usb1="00000000" w:usb2="00082016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小标宋简体">
    <w:panose1 w:val="02010601030101010101"/>
    <w:charset w:val="86"/>
    <w:family w:val="auto"/>
    <w:pitch w:val="default"/>
    <w:sig w:usb0="00000001" w:usb1="080E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468704070"/>
    </w:sdtPr>
    <w:sdtContent>
      <w:p w14:paraId="0FB669E9">
        <w:pPr>
          <w:pStyle w:val="6"/>
          <w:ind w:firstLine="360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8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  <w:ind w:firstLine="640"/>
      </w:pPr>
      <w:r>
        <w:separator/>
      </w:r>
    </w:p>
  </w:footnote>
  <w:footnote w:type="continuationSeparator" w:id="1">
    <w:p>
      <w:pPr>
        <w:spacing w:before="0" w:after="0" w:line="240" w:lineRule="auto"/>
        <w:ind w:firstLine="64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A3699C9">
    <w:pPr>
      <w:pStyle w:val="7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0"/>
  <w:embedTrueTypeFonts/>
  <w:embedSystemFonts/>
  <w:bordersDoNotSurroundHeader w:val="0"/>
  <w:bordersDoNotSurroundFooter w:val="0"/>
  <w:documentProtection w:enforcement="0"/>
  <w:defaultTabStop w:val="420"/>
  <w:drawingGridHorizontalSpacing w:val="160"/>
  <w:drawingGridVerticalSpacing w:val="435"/>
  <w:displayHorizontalDrawingGridEvery w:val="1"/>
  <w:displayVerticalDrawingGridEvery w:val="1"/>
  <w:noPunctuationKerning w:val="1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CxsLS0NLc0NTc1MzdT0lEKTi0uzszPAykwqgUAT807KiwAAAA="/>
    <w:docVar w:name="commondata" w:val="eyJoZGlkIjoiOTM1OWY4MDI1MmY1NzZlZTVmN2VjNGY1OWI3NTU1MzQifQ=="/>
  </w:docVars>
  <w:rsids>
    <w:rsidRoot w:val="20383FE9"/>
    <w:rsid w:val="00005AC6"/>
    <w:rsid w:val="000221B5"/>
    <w:rsid w:val="00023F30"/>
    <w:rsid w:val="000439D1"/>
    <w:rsid w:val="00050F66"/>
    <w:rsid w:val="00057133"/>
    <w:rsid w:val="0006240F"/>
    <w:rsid w:val="000634BA"/>
    <w:rsid w:val="0008761E"/>
    <w:rsid w:val="000A0389"/>
    <w:rsid w:val="000B3E42"/>
    <w:rsid w:val="000C23DB"/>
    <w:rsid w:val="000D71E7"/>
    <w:rsid w:val="000E17F3"/>
    <w:rsid w:val="00101B57"/>
    <w:rsid w:val="001027AD"/>
    <w:rsid w:val="00105905"/>
    <w:rsid w:val="00115ED1"/>
    <w:rsid w:val="0013087C"/>
    <w:rsid w:val="00141258"/>
    <w:rsid w:val="00192FA4"/>
    <w:rsid w:val="001A12BD"/>
    <w:rsid w:val="001B4ECA"/>
    <w:rsid w:val="001D5493"/>
    <w:rsid w:val="00202C6D"/>
    <w:rsid w:val="00205182"/>
    <w:rsid w:val="00211897"/>
    <w:rsid w:val="00225232"/>
    <w:rsid w:val="00241DC7"/>
    <w:rsid w:val="002446B2"/>
    <w:rsid w:val="00291F9B"/>
    <w:rsid w:val="00295455"/>
    <w:rsid w:val="002A4DEB"/>
    <w:rsid w:val="002A585A"/>
    <w:rsid w:val="002B0253"/>
    <w:rsid w:val="002B1B08"/>
    <w:rsid w:val="002B7C51"/>
    <w:rsid w:val="002C3C4C"/>
    <w:rsid w:val="002D0164"/>
    <w:rsid w:val="002E6893"/>
    <w:rsid w:val="00303D5B"/>
    <w:rsid w:val="00316EA8"/>
    <w:rsid w:val="00321D55"/>
    <w:rsid w:val="003318B6"/>
    <w:rsid w:val="00337048"/>
    <w:rsid w:val="00345FDC"/>
    <w:rsid w:val="0035289C"/>
    <w:rsid w:val="00363677"/>
    <w:rsid w:val="00382783"/>
    <w:rsid w:val="003A2D51"/>
    <w:rsid w:val="003A73D7"/>
    <w:rsid w:val="003B7F90"/>
    <w:rsid w:val="003C0741"/>
    <w:rsid w:val="003C56AB"/>
    <w:rsid w:val="003D28C8"/>
    <w:rsid w:val="003D2E32"/>
    <w:rsid w:val="003E21B2"/>
    <w:rsid w:val="003E2513"/>
    <w:rsid w:val="003E6E2C"/>
    <w:rsid w:val="003F6017"/>
    <w:rsid w:val="003F7EF5"/>
    <w:rsid w:val="004022E9"/>
    <w:rsid w:val="00404992"/>
    <w:rsid w:val="0041595D"/>
    <w:rsid w:val="004329FD"/>
    <w:rsid w:val="00453B45"/>
    <w:rsid w:val="004567D2"/>
    <w:rsid w:val="00472019"/>
    <w:rsid w:val="004941B0"/>
    <w:rsid w:val="004944D1"/>
    <w:rsid w:val="004C2F5E"/>
    <w:rsid w:val="004C3F57"/>
    <w:rsid w:val="004C6C8F"/>
    <w:rsid w:val="004D60AF"/>
    <w:rsid w:val="004D6153"/>
    <w:rsid w:val="004F3B8F"/>
    <w:rsid w:val="004F4251"/>
    <w:rsid w:val="00506E6F"/>
    <w:rsid w:val="005522A2"/>
    <w:rsid w:val="00560D4E"/>
    <w:rsid w:val="00561919"/>
    <w:rsid w:val="00567D4D"/>
    <w:rsid w:val="0057153E"/>
    <w:rsid w:val="00581116"/>
    <w:rsid w:val="00593DAC"/>
    <w:rsid w:val="00594A4B"/>
    <w:rsid w:val="00597B95"/>
    <w:rsid w:val="005C25E6"/>
    <w:rsid w:val="005C2CF7"/>
    <w:rsid w:val="005C4181"/>
    <w:rsid w:val="005D6D00"/>
    <w:rsid w:val="005E37DA"/>
    <w:rsid w:val="005E4E2F"/>
    <w:rsid w:val="00624541"/>
    <w:rsid w:val="00633080"/>
    <w:rsid w:val="006362FD"/>
    <w:rsid w:val="006414CC"/>
    <w:rsid w:val="00653F4E"/>
    <w:rsid w:val="00657549"/>
    <w:rsid w:val="00663149"/>
    <w:rsid w:val="00682D0E"/>
    <w:rsid w:val="006960F3"/>
    <w:rsid w:val="006B1D41"/>
    <w:rsid w:val="006B67E8"/>
    <w:rsid w:val="006B6E92"/>
    <w:rsid w:val="006F44D1"/>
    <w:rsid w:val="007527AC"/>
    <w:rsid w:val="00762F09"/>
    <w:rsid w:val="007A5DDB"/>
    <w:rsid w:val="007D733E"/>
    <w:rsid w:val="007E4A21"/>
    <w:rsid w:val="007F0221"/>
    <w:rsid w:val="007F4746"/>
    <w:rsid w:val="007F5359"/>
    <w:rsid w:val="008357B1"/>
    <w:rsid w:val="00836428"/>
    <w:rsid w:val="00853229"/>
    <w:rsid w:val="00854364"/>
    <w:rsid w:val="008564BE"/>
    <w:rsid w:val="00862D9C"/>
    <w:rsid w:val="00871BB7"/>
    <w:rsid w:val="00874C7C"/>
    <w:rsid w:val="008801B9"/>
    <w:rsid w:val="00891F84"/>
    <w:rsid w:val="008D5704"/>
    <w:rsid w:val="008E5381"/>
    <w:rsid w:val="008F1E4A"/>
    <w:rsid w:val="009233CE"/>
    <w:rsid w:val="009374EF"/>
    <w:rsid w:val="0096446A"/>
    <w:rsid w:val="00976B1B"/>
    <w:rsid w:val="0098666F"/>
    <w:rsid w:val="009B2B2A"/>
    <w:rsid w:val="009C0C98"/>
    <w:rsid w:val="009E00C0"/>
    <w:rsid w:val="009E22F1"/>
    <w:rsid w:val="009E31FF"/>
    <w:rsid w:val="009E76C5"/>
    <w:rsid w:val="00A04E2C"/>
    <w:rsid w:val="00A22E3B"/>
    <w:rsid w:val="00A358B3"/>
    <w:rsid w:val="00A3742D"/>
    <w:rsid w:val="00A43401"/>
    <w:rsid w:val="00A47CBC"/>
    <w:rsid w:val="00A50ECB"/>
    <w:rsid w:val="00A64972"/>
    <w:rsid w:val="00A73A3C"/>
    <w:rsid w:val="00AA1257"/>
    <w:rsid w:val="00AA1633"/>
    <w:rsid w:val="00AB37C7"/>
    <w:rsid w:val="00AC5FE2"/>
    <w:rsid w:val="00AE54E0"/>
    <w:rsid w:val="00AE6AC9"/>
    <w:rsid w:val="00AF2A3B"/>
    <w:rsid w:val="00AF2A48"/>
    <w:rsid w:val="00B12D95"/>
    <w:rsid w:val="00B22933"/>
    <w:rsid w:val="00B72B0C"/>
    <w:rsid w:val="00B87CFD"/>
    <w:rsid w:val="00B94A13"/>
    <w:rsid w:val="00B95AB1"/>
    <w:rsid w:val="00BA32CC"/>
    <w:rsid w:val="00BB1249"/>
    <w:rsid w:val="00BB4E44"/>
    <w:rsid w:val="00C01B0E"/>
    <w:rsid w:val="00C26735"/>
    <w:rsid w:val="00C509E6"/>
    <w:rsid w:val="00C76594"/>
    <w:rsid w:val="00C87983"/>
    <w:rsid w:val="00CA7E56"/>
    <w:rsid w:val="00CB332B"/>
    <w:rsid w:val="00CB5F1F"/>
    <w:rsid w:val="00CC7D5E"/>
    <w:rsid w:val="00CD48FB"/>
    <w:rsid w:val="00D037F6"/>
    <w:rsid w:val="00D0400D"/>
    <w:rsid w:val="00D0702E"/>
    <w:rsid w:val="00D10DA9"/>
    <w:rsid w:val="00D3099A"/>
    <w:rsid w:val="00D340DA"/>
    <w:rsid w:val="00D42FE5"/>
    <w:rsid w:val="00D60C6E"/>
    <w:rsid w:val="00D72F94"/>
    <w:rsid w:val="00D80327"/>
    <w:rsid w:val="00D80B7C"/>
    <w:rsid w:val="00DA0CBC"/>
    <w:rsid w:val="00DA60EC"/>
    <w:rsid w:val="00DC3383"/>
    <w:rsid w:val="00DD1A16"/>
    <w:rsid w:val="00DF12C4"/>
    <w:rsid w:val="00E14393"/>
    <w:rsid w:val="00E218BE"/>
    <w:rsid w:val="00E6462A"/>
    <w:rsid w:val="00E917A7"/>
    <w:rsid w:val="00E91B56"/>
    <w:rsid w:val="00E9476D"/>
    <w:rsid w:val="00EC4482"/>
    <w:rsid w:val="00EC489C"/>
    <w:rsid w:val="00ED1362"/>
    <w:rsid w:val="00F325E6"/>
    <w:rsid w:val="00F3708E"/>
    <w:rsid w:val="00F42775"/>
    <w:rsid w:val="00F51063"/>
    <w:rsid w:val="00F65FA0"/>
    <w:rsid w:val="00F86F2D"/>
    <w:rsid w:val="00FB6206"/>
    <w:rsid w:val="00FC48E2"/>
    <w:rsid w:val="00FD37F2"/>
    <w:rsid w:val="00FD68F9"/>
    <w:rsid w:val="00FF6FB9"/>
    <w:rsid w:val="00FF7F61"/>
    <w:rsid w:val="016109BE"/>
    <w:rsid w:val="044B1342"/>
    <w:rsid w:val="047D48B1"/>
    <w:rsid w:val="055E53D1"/>
    <w:rsid w:val="0620091D"/>
    <w:rsid w:val="06BFE3E3"/>
    <w:rsid w:val="078D3897"/>
    <w:rsid w:val="08E873D7"/>
    <w:rsid w:val="097346D7"/>
    <w:rsid w:val="0ABB6AF5"/>
    <w:rsid w:val="10E0790B"/>
    <w:rsid w:val="12802254"/>
    <w:rsid w:val="169311EC"/>
    <w:rsid w:val="187FC87E"/>
    <w:rsid w:val="19FFFAD2"/>
    <w:rsid w:val="1AC9700C"/>
    <w:rsid w:val="1B893AD1"/>
    <w:rsid w:val="1BDDF480"/>
    <w:rsid w:val="1D4F402C"/>
    <w:rsid w:val="1DE46879"/>
    <w:rsid w:val="1EF591FD"/>
    <w:rsid w:val="1F3421B9"/>
    <w:rsid w:val="20383FE9"/>
    <w:rsid w:val="205B0707"/>
    <w:rsid w:val="238C7F76"/>
    <w:rsid w:val="23961965"/>
    <w:rsid w:val="23DC410D"/>
    <w:rsid w:val="2C6426F1"/>
    <w:rsid w:val="2CD82CDD"/>
    <w:rsid w:val="2CF23E23"/>
    <w:rsid w:val="2D8C2313"/>
    <w:rsid w:val="2D8D3ECA"/>
    <w:rsid w:val="2FE703B4"/>
    <w:rsid w:val="3095731D"/>
    <w:rsid w:val="326E5EA4"/>
    <w:rsid w:val="35FD11AD"/>
    <w:rsid w:val="36C3F77A"/>
    <w:rsid w:val="36DE54C1"/>
    <w:rsid w:val="37C30C14"/>
    <w:rsid w:val="37D31AB9"/>
    <w:rsid w:val="37FAD047"/>
    <w:rsid w:val="38FF5881"/>
    <w:rsid w:val="39EAAFE0"/>
    <w:rsid w:val="3A47762A"/>
    <w:rsid w:val="3AFFA9DA"/>
    <w:rsid w:val="3B7DD518"/>
    <w:rsid w:val="3CE79DFE"/>
    <w:rsid w:val="3D7F12AE"/>
    <w:rsid w:val="3DBF1509"/>
    <w:rsid w:val="3DF2B2E6"/>
    <w:rsid w:val="3E605DE6"/>
    <w:rsid w:val="3ED76D29"/>
    <w:rsid w:val="3F75B7C1"/>
    <w:rsid w:val="3FBD58B1"/>
    <w:rsid w:val="3FBE37A3"/>
    <w:rsid w:val="3FFFFDEC"/>
    <w:rsid w:val="471825FE"/>
    <w:rsid w:val="471C5C4A"/>
    <w:rsid w:val="4AD131F0"/>
    <w:rsid w:val="4AF82814"/>
    <w:rsid w:val="4C0F7801"/>
    <w:rsid w:val="4CD3B648"/>
    <w:rsid w:val="4D7BB106"/>
    <w:rsid w:val="4F1A3A64"/>
    <w:rsid w:val="500D13E2"/>
    <w:rsid w:val="52205B84"/>
    <w:rsid w:val="52F65EE9"/>
    <w:rsid w:val="53736169"/>
    <w:rsid w:val="53BDB3BE"/>
    <w:rsid w:val="53D378E3"/>
    <w:rsid w:val="5469701D"/>
    <w:rsid w:val="54703A7A"/>
    <w:rsid w:val="55A169B1"/>
    <w:rsid w:val="5733D614"/>
    <w:rsid w:val="57477E07"/>
    <w:rsid w:val="57AFBFE0"/>
    <w:rsid w:val="57F91028"/>
    <w:rsid w:val="59E6F715"/>
    <w:rsid w:val="5A805270"/>
    <w:rsid w:val="5AED33FA"/>
    <w:rsid w:val="5BA043A4"/>
    <w:rsid w:val="5BDF217F"/>
    <w:rsid w:val="5BEF0304"/>
    <w:rsid w:val="5C38462F"/>
    <w:rsid w:val="5DB37858"/>
    <w:rsid w:val="5DDB7FDF"/>
    <w:rsid w:val="5DE72D34"/>
    <w:rsid w:val="5E4D5E8F"/>
    <w:rsid w:val="5FCEA9F0"/>
    <w:rsid w:val="5FD4A680"/>
    <w:rsid w:val="5FF47144"/>
    <w:rsid w:val="6157817D"/>
    <w:rsid w:val="61722BDF"/>
    <w:rsid w:val="62E75365"/>
    <w:rsid w:val="64EC4A56"/>
    <w:rsid w:val="6588633D"/>
    <w:rsid w:val="672667C7"/>
    <w:rsid w:val="69FF4E99"/>
    <w:rsid w:val="6A4B26A9"/>
    <w:rsid w:val="6A799DC9"/>
    <w:rsid w:val="6D6D1651"/>
    <w:rsid w:val="6D88378A"/>
    <w:rsid w:val="6EEC7DA6"/>
    <w:rsid w:val="6EFA0ADC"/>
    <w:rsid w:val="6F7BFDCD"/>
    <w:rsid w:val="6FBFC57F"/>
    <w:rsid w:val="6FED8AB2"/>
    <w:rsid w:val="6FFBD468"/>
    <w:rsid w:val="71E43966"/>
    <w:rsid w:val="720235C0"/>
    <w:rsid w:val="72502BF9"/>
    <w:rsid w:val="73F5F9F5"/>
    <w:rsid w:val="75BF7BF5"/>
    <w:rsid w:val="75CA0C1D"/>
    <w:rsid w:val="75E64F95"/>
    <w:rsid w:val="76FD4D32"/>
    <w:rsid w:val="76FF5463"/>
    <w:rsid w:val="776FE486"/>
    <w:rsid w:val="777F8EC9"/>
    <w:rsid w:val="77BE5CC3"/>
    <w:rsid w:val="77EB3E85"/>
    <w:rsid w:val="77F60D8C"/>
    <w:rsid w:val="77FDCF0A"/>
    <w:rsid w:val="77FE2FF5"/>
    <w:rsid w:val="79FB3B88"/>
    <w:rsid w:val="7AC96BCA"/>
    <w:rsid w:val="7AE33543"/>
    <w:rsid w:val="7AF4420D"/>
    <w:rsid w:val="7AFD5B8C"/>
    <w:rsid w:val="7B950209"/>
    <w:rsid w:val="7BBF53B4"/>
    <w:rsid w:val="7BFB1A30"/>
    <w:rsid w:val="7BFF02F8"/>
    <w:rsid w:val="7C401263"/>
    <w:rsid w:val="7DED4055"/>
    <w:rsid w:val="7DF53FB7"/>
    <w:rsid w:val="7EF543E0"/>
    <w:rsid w:val="7EF60DF9"/>
    <w:rsid w:val="7EF7BDD1"/>
    <w:rsid w:val="7EFCEF48"/>
    <w:rsid w:val="7F6607A2"/>
    <w:rsid w:val="7F6D0D8F"/>
    <w:rsid w:val="7FAEDE98"/>
    <w:rsid w:val="7FBB5E63"/>
    <w:rsid w:val="7FCF1C8C"/>
    <w:rsid w:val="7FFF0FFF"/>
    <w:rsid w:val="8B7F84BB"/>
    <w:rsid w:val="91FF39CF"/>
    <w:rsid w:val="937E1513"/>
    <w:rsid w:val="94E69AE9"/>
    <w:rsid w:val="9F3D7D2B"/>
    <w:rsid w:val="A35FFA8D"/>
    <w:rsid w:val="A8CB6EC0"/>
    <w:rsid w:val="AA7C8B5E"/>
    <w:rsid w:val="AB9FFAA9"/>
    <w:rsid w:val="ADE73CA9"/>
    <w:rsid w:val="AF578487"/>
    <w:rsid w:val="AFFD80B4"/>
    <w:rsid w:val="AFFF44D7"/>
    <w:rsid w:val="B17BAFF6"/>
    <w:rsid w:val="B7EB068A"/>
    <w:rsid w:val="BA643E18"/>
    <w:rsid w:val="BB7ADEC4"/>
    <w:rsid w:val="BF97F2A7"/>
    <w:rsid w:val="C21FF4EC"/>
    <w:rsid w:val="C6FFE4FC"/>
    <w:rsid w:val="C7DFCE1A"/>
    <w:rsid w:val="CBFE3A81"/>
    <w:rsid w:val="CDFE742F"/>
    <w:rsid w:val="D473D781"/>
    <w:rsid w:val="D4AB6CB2"/>
    <w:rsid w:val="DB5B2DA3"/>
    <w:rsid w:val="DBF7B078"/>
    <w:rsid w:val="DD697FD0"/>
    <w:rsid w:val="DDC695ED"/>
    <w:rsid w:val="DE75F54F"/>
    <w:rsid w:val="DEFF785A"/>
    <w:rsid w:val="DFBBAF65"/>
    <w:rsid w:val="E36E3802"/>
    <w:rsid w:val="E3D4D567"/>
    <w:rsid w:val="E3FE22ED"/>
    <w:rsid w:val="E77B05A2"/>
    <w:rsid w:val="E7E9EC26"/>
    <w:rsid w:val="E7FFFA05"/>
    <w:rsid w:val="EBAC30B3"/>
    <w:rsid w:val="EBBC86D5"/>
    <w:rsid w:val="EBD5DE56"/>
    <w:rsid w:val="EF7EB29B"/>
    <w:rsid w:val="EFEE7E5C"/>
    <w:rsid w:val="EFF246D6"/>
    <w:rsid w:val="EFF67A37"/>
    <w:rsid w:val="EFFBD58C"/>
    <w:rsid w:val="F2B3D6B5"/>
    <w:rsid w:val="F337F283"/>
    <w:rsid w:val="F37BCB56"/>
    <w:rsid w:val="F5D3C225"/>
    <w:rsid w:val="F5EAF24B"/>
    <w:rsid w:val="F5FE0908"/>
    <w:rsid w:val="F77BAA81"/>
    <w:rsid w:val="F79F3C93"/>
    <w:rsid w:val="F7B58E93"/>
    <w:rsid w:val="F7EFE396"/>
    <w:rsid w:val="F9FB646E"/>
    <w:rsid w:val="FA9BF3D3"/>
    <w:rsid w:val="FAED5789"/>
    <w:rsid w:val="FBB5D406"/>
    <w:rsid w:val="FBFD0DEC"/>
    <w:rsid w:val="FCBF0F2A"/>
    <w:rsid w:val="FDEFE972"/>
    <w:rsid w:val="FDF9D995"/>
    <w:rsid w:val="FDFFEBEF"/>
    <w:rsid w:val="FEAE9291"/>
    <w:rsid w:val="FEDE8CF7"/>
    <w:rsid w:val="FEDF25C6"/>
    <w:rsid w:val="FEFB1ED8"/>
    <w:rsid w:val="FEFE92B2"/>
    <w:rsid w:val="FF1D684A"/>
    <w:rsid w:val="FF6D72D9"/>
    <w:rsid w:val="FF79D3E1"/>
    <w:rsid w:val="FFBD27ED"/>
    <w:rsid w:val="FFBF2965"/>
    <w:rsid w:val="FFD74174"/>
    <w:rsid w:val="FFE7B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99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99" w:semiHidden="0" w:name="Hyperlink"/>
    <w:lsdException w:unhideWhenUsed="0" w:uiPriority="99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after="160" w:line="579" w:lineRule="exact"/>
      <w:ind w:firstLine="200" w:firstLineChars="200"/>
      <w:jc w:val="both"/>
    </w:pPr>
    <w:rPr>
      <w:rFonts w:ascii="Times New Roman" w:hAnsi="Times New Roman" w:eastAsia="仿宋_GB2312" w:cstheme="minorBidi"/>
      <w:kern w:val="2"/>
      <w:sz w:val="32"/>
      <w:szCs w:val="24"/>
      <w:lang w:val="en-US" w:eastAsia="zh-CN" w:bidi="ar-SA"/>
    </w:rPr>
  </w:style>
  <w:style w:type="paragraph" w:styleId="2">
    <w:name w:val="heading 1"/>
    <w:basedOn w:val="1"/>
    <w:next w:val="1"/>
    <w:link w:val="24"/>
    <w:qFormat/>
    <w:uiPriority w:val="0"/>
    <w:pPr>
      <w:keepNext/>
      <w:keepLines/>
      <w:outlineLvl w:val="0"/>
    </w:pPr>
    <w:rPr>
      <w:rFonts w:eastAsia="黑体"/>
      <w:bCs/>
      <w:kern w:val="44"/>
      <w:szCs w:val="44"/>
    </w:rPr>
  </w:style>
  <w:style w:type="paragraph" w:styleId="3">
    <w:name w:val="heading 2"/>
    <w:basedOn w:val="1"/>
    <w:next w:val="1"/>
    <w:unhideWhenUsed/>
    <w:qFormat/>
    <w:uiPriority w:val="0"/>
    <w:pPr>
      <w:keepNext/>
      <w:keepLines/>
      <w:ind w:firstLine="880"/>
      <w:outlineLvl w:val="1"/>
    </w:pPr>
    <w:rPr>
      <w:rFonts w:eastAsia="楷体_GB2312"/>
    </w:rPr>
  </w:style>
  <w:style w:type="paragraph" w:styleId="4">
    <w:name w:val="heading 3"/>
    <w:basedOn w:val="1"/>
    <w:next w:val="1"/>
    <w:semiHidden/>
    <w:unhideWhenUsed/>
    <w:qFormat/>
    <w:uiPriority w:val="0"/>
    <w:pPr>
      <w:ind w:firstLine="880"/>
      <w:jc w:val="left"/>
      <w:outlineLvl w:val="2"/>
    </w:pPr>
    <w:rPr>
      <w:rFonts w:hint="eastAsia" w:cs="Times New Roman"/>
      <w:b/>
      <w:bCs/>
      <w:kern w:val="0"/>
      <w:szCs w:val="27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alloon Text"/>
    <w:basedOn w:val="1"/>
    <w:link w:val="13"/>
    <w:qFormat/>
    <w:uiPriority w:val="0"/>
    <w:rPr>
      <w:sz w:val="18"/>
      <w:szCs w:val="18"/>
    </w:rPr>
  </w:style>
  <w:style w:type="paragraph" w:styleId="6">
    <w:name w:val="footer"/>
    <w:basedOn w:val="1"/>
    <w:link w:val="26"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7">
    <w:name w:val="header"/>
    <w:basedOn w:val="1"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8">
    <w:name w:val="Title"/>
    <w:basedOn w:val="1"/>
    <w:next w:val="1"/>
    <w:link w:val="22"/>
    <w:qFormat/>
    <w:uiPriority w:val="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Cs w:val="32"/>
    </w:rPr>
  </w:style>
  <w:style w:type="table" w:styleId="10">
    <w:name w:val="Table Grid"/>
    <w:basedOn w:val="9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2">
    <w:name w:val="Strong"/>
    <w:basedOn w:val="11"/>
    <w:qFormat/>
    <w:uiPriority w:val="0"/>
    <w:rPr>
      <w:b/>
    </w:rPr>
  </w:style>
  <w:style w:type="character" w:customStyle="1" w:styleId="13">
    <w:name w:val="批注框文本 字符"/>
    <w:basedOn w:val="11"/>
    <w:link w:val="5"/>
    <w:qFormat/>
    <w:uiPriority w:val="0"/>
    <w:rPr>
      <w:kern w:val="2"/>
      <w:sz w:val="18"/>
      <w:szCs w:val="18"/>
    </w:rPr>
  </w:style>
  <w:style w:type="character" w:customStyle="1" w:styleId="14">
    <w:name w:val="font31"/>
    <w:basedOn w:val="11"/>
    <w:qFormat/>
    <w:uiPriority w:val="0"/>
    <w:rPr>
      <w:rFonts w:ascii="黑体" w:hAnsi="宋体" w:eastAsia="黑体" w:cs="黑体"/>
      <w:color w:val="000000"/>
      <w:sz w:val="22"/>
      <w:szCs w:val="22"/>
      <w:u w:val="none"/>
    </w:rPr>
  </w:style>
  <w:style w:type="character" w:customStyle="1" w:styleId="15">
    <w:name w:val="font122"/>
    <w:basedOn w:val="11"/>
    <w:qFormat/>
    <w:uiPriority w:val="0"/>
    <w:rPr>
      <w:rFonts w:hint="default" w:ascii="Times New Roman" w:hAnsi="Times New Roman" w:cs="Times New Roman"/>
      <w:color w:val="000000"/>
      <w:sz w:val="22"/>
      <w:szCs w:val="22"/>
      <w:u w:val="none"/>
    </w:rPr>
  </w:style>
  <w:style w:type="character" w:customStyle="1" w:styleId="16">
    <w:name w:val="font41"/>
    <w:basedOn w:val="11"/>
    <w:qFormat/>
    <w:uiPriority w:val="0"/>
    <w:rPr>
      <w:rFonts w:hint="eastAsia" w:ascii="黑体" w:hAnsi="宋体" w:eastAsia="黑体" w:cs="黑体"/>
      <w:color w:val="000000"/>
      <w:sz w:val="22"/>
      <w:szCs w:val="22"/>
      <w:u w:val="none"/>
    </w:rPr>
  </w:style>
  <w:style w:type="character" w:customStyle="1" w:styleId="17">
    <w:name w:val="font12"/>
    <w:basedOn w:val="11"/>
    <w:qFormat/>
    <w:uiPriority w:val="0"/>
    <w:rPr>
      <w:rFonts w:ascii="方正书宋_GBK" w:hAnsi="方正书宋_GBK" w:eastAsia="方正书宋_GBK" w:cs="方正书宋_GBK"/>
      <w:color w:val="000000"/>
      <w:sz w:val="22"/>
      <w:szCs w:val="22"/>
      <w:u w:val="none"/>
    </w:rPr>
  </w:style>
  <w:style w:type="character" w:customStyle="1" w:styleId="18">
    <w:name w:val="font01"/>
    <w:basedOn w:val="11"/>
    <w:qFormat/>
    <w:uiPriority w:val="0"/>
    <w:rPr>
      <w:rFonts w:hint="eastAsia" w:ascii="黑体" w:hAnsi="宋体" w:eastAsia="黑体" w:cs="黑体"/>
      <w:color w:val="000000"/>
      <w:sz w:val="21"/>
      <w:szCs w:val="21"/>
      <w:u w:val="none"/>
    </w:rPr>
  </w:style>
  <w:style w:type="character" w:customStyle="1" w:styleId="19">
    <w:name w:val="font91"/>
    <w:basedOn w:val="11"/>
    <w:qFormat/>
    <w:uiPriority w:val="0"/>
    <w:rPr>
      <w:rFonts w:hint="default" w:ascii="Times New Roman" w:hAnsi="Times New Roman" w:cs="Times New Roman"/>
      <w:color w:val="000000"/>
      <w:sz w:val="21"/>
      <w:szCs w:val="21"/>
      <w:u w:val="none"/>
    </w:rPr>
  </w:style>
  <w:style w:type="character" w:customStyle="1" w:styleId="20">
    <w:name w:val="font21"/>
    <w:basedOn w:val="11"/>
    <w:qFormat/>
    <w:uiPriority w:val="0"/>
    <w:rPr>
      <w:rFonts w:hint="default" w:ascii="Times New Roman" w:hAnsi="Times New Roman" w:cs="Times New Roman"/>
      <w:color w:val="000000"/>
      <w:sz w:val="24"/>
      <w:szCs w:val="24"/>
      <w:u w:val="none"/>
    </w:rPr>
  </w:style>
  <w:style w:type="table" w:customStyle="1" w:styleId="21">
    <w:name w:val="网格型1"/>
    <w:basedOn w:val="9"/>
    <w:qFormat/>
    <w:uiPriority w:val="39"/>
    <w:rPr>
      <w:rFonts w:ascii="等线" w:hAnsi="等线" w:eastAsia="等线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2">
    <w:name w:val="标题 字符"/>
    <w:basedOn w:val="11"/>
    <w:link w:val="8"/>
    <w:qFormat/>
    <w:uiPriority w:val="0"/>
    <w:rPr>
      <w:rFonts w:asciiTheme="majorHAnsi" w:hAnsiTheme="majorHAnsi" w:eastAsiaTheme="majorEastAsia" w:cstheme="majorBidi"/>
      <w:b/>
      <w:bCs/>
      <w:kern w:val="2"/>
      <w:sz w:val="32"/>
      <w:szCs w:val="32"/>
    </w:rPr>
  </w:style>
  <w:style w:type="paragraph" w:styleId="23">
    <w:name w:val="List Paragraph"/>
    <w:basedOn w:val="1"/>
    <w:unhideWhenUsed/>
    <w:qFormat/>
    <w:uiPriority w:val="99"/>
    <w:pPr>
      <w:ind w:firstLine="420"/>
    </w:pPr>
  </w:style>
  <w:style w:type="character" w:customStyle="1" w:styleId="24">
    <w:name w:val="标题 1 字符"/>
    <w:basedOn w:val="11"/>
    <w:link w:val="2"/>
    <w:qFormat/>
    <w:uiPriority w:val="0"/>
    <w:rPr>
      <w:rFonts w:eastAsia="黑体" w:asciiTheme="minorHAnsi" w:hAnsiTheme="minorHAnsi" w:cstheme="minorBidi"/>
      <w:bCs/>
      <w:kern w:val="44"/>
      <w:sz w:val="32"/>
      <w:szCs w:val="44"/>
    </w:rPr>
  </w:style>
  <w:style w:type="table" w:customStyle="1" w:styleId="25">
    <w:name w:val="网格型2"/>
    <w:basedOn w:val="9"/>
    <w:qFormat/>
    <w:uiPriority w:val="39"/>
    <w:rPr>
      <w:rFonts w:ascii="等线" w:hAnsi="等线" w:eastAsia="等线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6">
    <w:name w:val="页脚 字符"/>
    <w:basedOn w:val="11"/>
    <w:link w:val="6"/>
    <w:qFormat/>
    <w:uiPriority w:val="99"/>
    <w:rPr>
      <w:rFonts w:eastAsia="仿宋_GB2312" w:cstheme="minorBidi"/>
      <w:kern w:val="2"/>
      <w:sz w:val="18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9" Type="http://schemas.openxmlformats.org/officeDocument/2006/relationships/font" Target="fonts/font9.odttf"/><Relationship Id="rId8" Type="http://schemas.openxmlformats.org/officeDocument/2006/relationships/font" Target="fonts/font8.odttf"/><Relationship Id="rId7" Type="http://schemas.openxmlformats.org/officeDocument/2006/relationships/font" Target="fonts/font7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Company>浙江省发展和改革委员会</Company>
  <Pages>1</Pages>
  <Words>1308</Words>
  <Characters>1367</Characters>
  <Lines>16</Lines>
  <Paragraphs>4</Paragraphs>
  <TotalTime>2</TotalTime>
  <ScaleCrop>false</ScaleCrop>
  <LinksUpToDate>false</LinksUpToDate>
  <CharactersWithSpaces>1367</CharactersWithSpaces>
  <Application>WPS Office_12.1.0.25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6-05-15T17:41:00Z</dcterms:created>
  <dc:creator>何贤俊</dc:creator>
  <cp:lastModifiedBy>来来来不来</cp:lastModifiedBy>
  <cp:lastPrinted>2026-01-13T09:37:00Z</cp:lastPrinted>
  <dcterms:modified xsi:type="dcterms:W3CDTF">2026-05-19T06:4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865</vt:lpwstr>
  </property>
  <property fmtid="{D5CDD505-2E9C-101B-9397-08002B2CF9AE}" pid="3" name="ICV">
    <vt:lpwstr>EBDBD0A52A094B1AB699072443DD89AD_13</vt:lpwstr>
  </property>
  <property fmtid="{D5CDD505-2E9C-101B-9397-08002B2CF9AE}" pid="4" name="KSOTemplateDocerSaveRecord">
    <vt:lpwstr>eyJoZGlkIjoiYWFiZTFkMjUyYWFjZTkzNDAzNDAzNmFiMTU0N2JjM2IiLCJ1c2VySWQiOiI0MDUzMjcwNzQifQ==</vt:lpwstr>
  </property>
</Properties>
</file>